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30B2E" w:rsidRDefault="00563444" w:rsidP="00330B2E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000000"/>
          <w:sz w:val="24"/>
          <w:szCs w:val="24"/>
          <w:lang w:eastAsia="pl-PL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-615315</wp:posOffset>
            </wp:positionV>
            <wp:extent cx="1477645" cy="602615"/>
            <wp:effectExtent l="0" t="0" r="8255" b="6985"/>
            <wp:wrapNone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602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30B2E" w:rsidRPr="00FA2283" w:rsidRDefault="00F43D9C" w:rsidP="00FA2283">
      <w:pPr>
        <w:shd w:val="clear" w:color="auto" w:fill="FFFFFF"/>
        <w:spacing w:after="0" w:line="240" w:lineRule="auto"/>
        <w:jc w:val="right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Załącznik</w:t>
      </w:r>
      <w:r w:rsidR="001166BB">
        <w:rPr>
          <w:rFonts w:ascii="Times New Roman" w:hAnsi="Times New Roman" w:cs="Times New Roman"/>
          <w:color w:val="000000"/>
        </w:rPr>
        <w:t xml:space="preserve"> nr 1</w:t>
      </w:r>
    </w:p>
    <w:p w:rsidR="00330B2E" w:rsidRPr="005C1F75" w:rsidRDefault="00330B2E" w:rsidP="00FA2283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000000"/>
          <w:sz w:val="32"/>
          <w:szCs w:val="24"/>
        </w:rPr>
      </w:pPr>
    </w:p>
    <w:p w:rsidR="002B1CB3" w:rsidRPr="002B1CB3" w:rsidRDefault="002B1CB3" w:rsidP="002B1CB3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8"/>
          <w:szCs w:val="24"/>
        </w:rPr>
      </w:pPr>
    </w:p>
    <w:p w:rsidR="00DA6142" w:rsidRPr="00DA6142" w:rsidRDefault="00DA6142" w:rsidP="00DA6142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DA6142">
        <w:rPr>
          <w:rFonts w:ascii="Times New Roman" w:hAnsi="Times New Roman" w:cs="Times New Roman"/>
          <w:b/>
          <w:color w:val="000000"/>
          <w:sz w:val="24"/>
          <w:szCs w:val="24"/>
        </w:rPr>
        <w:t>WNIOSEK PROJEKTOWY</w:t>
      </w:r>
    </w:p>
    <w:p w:rsidR="00DA6142" w:rsidRPr="00DA6142" w:rsidRDefault="00DA6142" w:rsidP="00DA6142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DA6142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PROGRAM NAWA PROMOCJA JĘZYKA POLSKIEGO – nabór 2026  </w:t>
      </w:r>
    </w:p>
    <w:p w:rsidR="00250CB1" w:rsidRPr="005C1F75" w:rsidRDefault="00250CB1" w:rsidP="00DA6142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0E5CD7" w:rsidRPr="00B6640D" w:rsidRDefault="000E5CD7" w:rsidP="00A22AD6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30B2E" w:rsidRDefault="00330B2E" w:rsidP="00A22AD6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Je</w:t>
      </w:r>
      <w:r w:rsidR="00F43D9C">
        <w:rPr>
          <w:rFonts w:ascii="Times New Roman" w:hAnsi="Times New Roman" w:cs="Times New Roman"/>
          <w:sz w:val="24"/>
          <w:szCs w:val="24"/>
        </w:rPr>
        <w:t xml:space="preserve">dnostka </w:t>
      </w:r>
      <w:r w:rsidR="00A22AD6">
        <w:rPr>
          <w:rFonts w:ascii="Times New Roman" w:hAnsi="Times New Roman" w:cs="Times New Roman"/>
          <w:sz w:val="24"/>
          <w:szCs w:val="24"/>
        </w:rPr>
        <w:t>organizacyjna UW</w:t>
      </w:r>
    </w:p>
    <w:p w:rsidR="00A22AD6" w:rsidRPr="00B6640D" w:rsidRDefault="00A22AD6" w:rsidP="00A22AD6">
      <w:pPr>
        <w:pStyle w:val="Akapitzlist"/>
        <w:spacing w:after="0"/>
        <w:rPr>
          <w:rFonts w:ascii="Times New Roman" w:hAnsi="Times New Roman" w:cs="Times New Roman"/>
          <w:sz w:val="24"/>
          <w:szCs w:val="24"/>
        </w:rPr>
      </w:pPr>
    </w:p>
    <w:p w:rsidR="00330B2E" w:rsidRDefault="00177049" w:rsidP="00A22AD6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A22AD6">
        <w:rPr>
          <w:rFonts w:ascii="Times New Roman" w:hAnsi="Times New Roman" w:cs="Times New Roman"/>
          <w:sz w:val="24"/>
          <w:szCs w:val="24"/>
        </w:rPr>
        <w:t>ytuł projektu</w:t>
      </w:r>
    </w:p>
    <w:p w:rsidR="00A22AD6" w:rsidRPr="00A22AD6" w:rsidRDefault="00A22AD6" w:rsidP="00A22AD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30B2E" w:rsidRDefault="00330B2E" w:rsidP="00A22AD6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D</w:t>
      </w:r>
      <w:r w:rsidR="00A22AD6">
        <w:rPr>
          <w:rFonts w:ascii="Times New Roman" w:hAnsi="Times New Roman" w:cs="Times New Roman"/>
          <w:sz w:val="24"/>
          <w:szCs w:val="24"/>
        </w:rPr>
        <w:t>ane kontaktowe</w:t>
      </w:r>
      <w:r w:rsidRPr="00B6640D">
        <w:rPr>
          <w:rFonts w:ascii="Times New Roman" w:hAnsi="Times New Roman" w:cs="Times New Roman"/>
          <w:sz w:val="24"/>
          <w:szCs w:val="24"/>
        </w:rPr>
        <w:t xml:space="preserve"> (imię, nazwisko, sta</w:t>
      </w:r>
      <w:r w:rsidR="00A22AD6">
        <w:rPr>
          <w:rFonts w:ascii="Times New Roman" w:hAnsi="Times New Roman" w:cs="Times New Roman"/>
          <w:sz w:val="24"/>
          <w:szCs w:val="24"/>
        </w:rPr>
        <w:t>nowisko, adres e-mail, nr tel.)</w:t>
      </w:r>
    </w:p>
    <w:p w:rsidR="00A22AD6" w:rsidRPr="00A22AD6" w:rsidRDefault="00A22AD6" w:rsidP="00A22AD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13C0" w:rsidRDefault="00030203" w:rsidP="00A22AD6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30203">
        <w:rPr>
          <w:rFonts w:ascii="Times New Roman" w:hAnsi="Times New Roman" w:cs="Times New Roman"/>
          <w:sz w:val="24"/>
          <w:szCs w:val="24"/>
        </w:rPr>
        <w:t>Analiza potrzeb/problemów wnioskodawcy i grup docelowych, na które odpowiedź ma stanowić realizacja Projektu</w:t>
      </w:r>
      <w:r w:rsidR="000313C0" w:rsidRPr="00417F2A">
        <w:t xml:space="preserve"> </w:t>
      </w:r>
      <w:r w:rsidR="00A22AD6">
        <w:rPr>
          <w:rFonts w:ascii="Times New Roman" w:hAnsi="Times New Roman" w:cs="Times New Roman"/>
          <w:sz w:val="24"/>
          <w:szCs w:val="24"/>
        </w:rPr>
        <w:t>(maksymalnie 5000 znaków)</w:t>
      </w:r>
    </w:p>
    <w:p w:rsidR="00A22AD6" w:rsidRPr="00A22AD6" w:rsidRDefault="00A22AD6" w:rsidP="00A22AD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13C0" w:rsidRDefault="00030203" w:rsidP="00A22AD6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30203">
        <w:rPr>
          <w:rFonts w:ascii="Times New Roman" w:hAnsi="Times New Roman" w:cs="Times New Roman"/>
          <w:sz w:val="24"/>
          <w:szCs w:val="24"/>
        </w:rPr>
        <w:t>Cele Projektu i ich zgodność z celami i strategią UW w zakresi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30203">
        <w:rPr>
          <w:rFonts w:ascii="Times New Roman" w:hAnsi="Times New Roman" w:cs="Times New Roman"/>
          <w:sz w:val="24"/>
          <w:szCs w:val="24"/>
        </w:rPr>
        <w:t xml:space="preserve">umiędzynarodowienia oraz celami Programu, w tym dobór wskaźników realizacji projektu i ich wartości, dobór grup docelowych, do których kierowany jest Projekt </w:t>
      </w:r>
      <w:r w:rsidR="00A22AD6">
        <w:rPr>
          <w:rFonts w:ascii="Times New Roman" w:hAnsi="Times New Roman" w:cs="Times New Roman"/>
          <w:sz w:val="24"/>
          <w:szCs w:val="24"/>
        </w:rPr>
        <w:t>(maksymalnie 5000 znaków)</w:t>
      </w:r>
    </w:p>
    <w:p w:rsidR="00A22AD6" w:rsidRPr="00A22AD6" w:rsidRDefault="00A22AD6" w:rsidP="00A22AD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417F2A" w:rsidRDefault="00030203" w:rsidP="00A22AD6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30203">
        <w:rPr>
          <w:rFonts w:ascii="Times New Roman" w:hAnsi="Times New Roman" w:cs="Times New Roman"/>
          <w:sz w:val="24"/>
          <w:szCs w:val="24"/>
        </w:rPr>
        <w:t>Opis planowanych działań projektowych wraz z uzasadnieniem, innowacyjność Projektu, spodziewane rezultaty oraz ich oddziaływanie</w:t>
      </w:r>
      <w:r w:rsidR="00A22AD6">
        <w:rPr>
          <w:rFonts w:ascii="Times New Roman" w:hAnsi="Times New Roman" w:cs="Times New Roman"/>
          <w:sz w:val="24"/>
          <w:szCs w:val="24"/>
        </w:rPr>
        <w:t xml:space="preserve"> </w:t>
      </w:r>
      <w:r w:rsidR="00177049" w:rsidRPr="00417F2A">
        <w:rPr>
          <w:rFonts w:ascii="Times New Roman" w:hAnsi="Times New Roman" w:cs="Times New Roman"/>
          <w:sz w:val="24"/>
          <w:szCs w:val="24"/>
        </w:rPr>
        <w:t xml:space="preserve">(maksymalnie </w:t>
      </w:r>
      <w:r w:rsidR="00AD67DD" w:rsidRPr="00417F2A">
        <w:rPr>
          <w:rFonts w:ascii="Times New Roman" w:hAnsi="Times New Roman" w:cs="Times New Roman"/>
          <w:sz w:val="24"/>
          <w:szCs w:val="24"/>
        </w:rPr>
        <w:t>5</w:t>
      </w:r>
      <w:r w:rsidR="00F43D9C" w:rsidRPr="00417F2A">
        <w:rPr>
          <w:rFonts w:ascii="Times New Roman" w:hAnsi="Times New Roman" w:cs="Times New Roman"/>
          <w:sz w:val="24"/>
          <w:szCs w:val="24"/>
        </w:rPr>
        <w:t>0</w:t>
      </w:r>
      <w:r w:rsidR="004241AC" w:rsidRPr="00417F2A">
        <w:rPr>
          <w:rFonts w:ascii="Times New Roman" w:hAnsi="Times New Roman" w:cs="Times New Roman"/>
          <w:sz w:val="24"/>
          <w:szCs w:val="24"/>
        </w:rPr>
        <w:t xml:space="preserve">00 </w:t>
      </w:r>
      <w:r w:rsidR="00A22AD6">
        <w:rPr>
          <w:rFonts w:ascii="Times New Roman" w:hAnsi="Times New Roman" w:cs="Times New Roman"/>
          <w:sz w:val="24"/>
          <w:szCs w:val="24"/>
        </w:rPr>
        <w:t>znaków)</w:t>
      </w:r>
    </w:p>
    <w:p w:rsidR="00A22AD6" w:rsidRPr="00A22AD6" w:rsidRDefault="00A22AD6" w:rsidP="00A22AD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417F2A" w:rsidRDefault="00030203" w:rsidP="00A22AD6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30203">
        <w:rPr>
          <w:rFonts w:ascii="Times New Roman" w:hAnsi="Times New Roman" w:cs="Times New Roman"/>
          <w:sz w:val="24"/>
          <w:szCs w:val="24"/>
        </w:rPr>
        <w:t xml:space="preserve">Wykonalność Projektu wynikająca z potencjału i doświadczenia Wnioskodawcy oraz sposobu zarządzania Projektem, jego monitorowania i ewaluacji </w:t>
      </w:r>
      <w:r w:rsidR="00A22AD6">
        <w:rPr>
          <w:rFonts w:ascii="Times New Roman" w:hAnsi="Times New Roman" w:cs="Times New Roman"/>
          <w:sz w:val="24"/>
          <w:szCs w:val="24"/>
        </w:rPr>
        <w:t>(maksymalnie 5000 znaków)</w:t>
      </w:r>
    </w:p>
    <w:p w:rsidR="00030203" w:rsidRPr="00030203" w:rsidRDefault="00030203" w:rsidP="00030203">
      <w:pPr>
        <w:pStyle w:val="Akapitzlist"/>
        <w:rPr>
          <w:rFonts w:ascii="Times New Roman" w:hAnsi="Times New Roman" w:cs="Times New Roman"/>
          <w:sz w:val="24"/>
          <w:szCs w:val="24"/>
        </w:rPr>
      </w:pPr>
    </w:p>
    <w:p w:rsidR="00030203" w:rsidRDefault="00030203" w:rsidP="00A22AD6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30203">
        <w:rPr>
          <w:rFonts w:ascii="Times New Roman" w:hAnsi="Times New Roman" w:cs="Times New Roman"/>
          <w:sz w:val="24"/>
          <w:szCs w:val="24"/>
        </w:rPr>
        <w:t>Zagraniczne partnerstwo i jakość partnerstwa, zaangażowanie partnera w realizację</w:t>
      </w:r>
      <w:r>
        <w:rPr>
          <w:rFonts w:ascii="Times New Roman" w:hAnsi="Times New Roman" w:cs="Times New Roman"/>
          <w:sz w:val="24"/>
          <w:szCs w:val="24"/>
        </w:rPr>
        <w:t xml:space="preserve"> (maksymalnie 5000 znaków)</w:t>
      </w:r>
    </w:p>
    <w:p w:rsidR="002B1CB3" w:rsidRPr="002B1CB3" w:rsidRDefault="002B1CB3" w:rsidP="002B1CB3">
      <w:pPr>
        <w:pStyle w:val="Akapitzlist"/>
        <w:rPr>
          <w:rFonts w:ascii="Times New Roman" w:hAnsi="Times New Roman" w:cs="Times New Roman"/>
          <w:sz w:val="24"/>
          <w:szCs w:val="24"/>
        </w:rPr>
      </w:pPr>
    </w:p>
    <w:p w:rsidR="002B1CB3" w:rsidRPr="002B1CB3" w:rsidRDefault="002B1CB3" w:rsidP="002B1CB3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B1CB3">
        <w:rPr>
          <w:rFonts w:ascii="Times New Roman" w:hAnsi="Times New Roman" w:cs="Times New Roman"/>
          <w:sz w:val="24"/>
          <w:szCs w:val="24"/>
        </w:rPr>
        <w:t>List intencyjny / zgoda na współpracę</w:t>
      </w:r>
    </w:p>
    <w:p w:rsidR="002B1CB3" w:rsidRPr="002B1CB3" w:rsidRDefault="002B1CB3" w:rsidP="00B94BD9">
      <w:pPr>
        <w:pStyle w:val="Akapitzlist"/>
        <w:spacing w:after="0"/>
        <w:rPr>
          <w:rFonts w:ascii="Times New Roman" w:hAnsi="Times New Roman" w:cs="Times New Roman"/>
          <w:sz w:val="24"/>
          <w:szCs w:val="24"/>
        </w:rPr>
      </w:pPr>
      <w:r w:rsidRPr="00B94BD9">
        <w:rPr>
          <w:rFonts w:ascii="Times New Roman" w:hAnsi="Times New Roman" w:cs="Times New Roman"/>
          <w:sz w:val="24"/>
          <w:szCs w:val="24"/>
        </w:rPr>
        <w:t>W przypadku braku podpisanych listów intencyjnych na etapie składania wniosku wewnętrznego</w:t>
      </w:r>
      <w:r w:rsidR="00030203">
        <w:rPr>
          <w:rFonts w:ascii="Times New Roman" w:hAnsi="Times New Roman" w:cs="Times New Roman"/>
          <w:sz w:val="24"/>
          <w:szCs w:val="24"/>
        </w:rPr>
        <w:t xml:space="preserve"> (wymagany jest tylko podpis partnera)</w:t>
      </w:r>
      <w:r w:rsidRPr="00B94BD9">
        <w:rPr>
          <w:rFonts w:ascii="Times New Roman" w:hAnsi="Times New Roman" w:cs="Times New Roman"/>
          <w:sz w:val="24"/>
          <w:szCs w:val="24"/>
        </w:rPr>
        <w:t xml:space="preserve">, dopuszczalne jest załączenie wiadomości e-mail potwierdzającej gotowość </w:t>
      </w:r>
      <w:r w:rsidR="00030203">
        <w:rPr>
          <w:rFonts w:ascii="Times New Roman" w:hAnsi="Times New Roman" w:cs="Times New Roman"/>
          <w:sz w:val="24"/>
          <w:szCs w:val="24"/>
        </w:rPr>
        <w:t xml:space="preserve">partnera do </w:t>
      </w:r>
      <w:r w:rsidRPr="00B94BD9">
        <w:rPr>
          <w:rFonts w:ascii="Times New Roman" w:hAnsi="Times New Roman" w:cs="Times New Roman"/>
          <w:sz w:val="24"/>
          <w:szCs w:val="24"/>
        </w:rPr>
        <w:t>współpracy</w:t>
      </w:r>
      <w:r w:rsidR="00B94BD9">
        <w:rPr>
          <w:rFonts w:ascii="Times New Roman" w:hAnsi="Times New Roman" w:cs="Times New Roman"/>
          <w:sz w:val="24"/>
          <w:szCs w:val="24"/>
        </w:rPr>
        <w:t xml:space="preserve"> i </w:t>
      </w:r>
      <w:r w:rsidRPr="002B1CB3">
        <w:rPr>
          <w:rFonts w:ascii="Times New Roman" w:hAnsi="Times New Roman" w:cs="Times New Roman"/>
          <w:sz w:val="24"/>
          <w:szCs w:val="24"/>
        </w:rPr>
        <w:t>podpisania listu intencyjnego, zgodnie z wytycznymi NAWA. Dokument zostanie formalnie podpisany po uzyskaniu zgody UW na złożenie wniosku.</w:t>
      </w:r>
    </w:p>
    <w:p w:rsidR="002B1CB3" w:rsidRDefault="002B1CB3" w:rsidP="005C1DDE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</w:p>
    <w:p w:rsidR="00330B2E" w:rsidRDefault="00330B2E" w:rsidP="005C1DDE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417F2A">
        <w:rPr>
          <w:rFonts w:ascii="Times New Roman" w:hAnsi="Times New Roman" w:cs="Times New Roman"/>
          <w:sz w:val="24"/>
          <w:szCs w:val="24"/>
        </w:rPr>
        <w:t xml:space="preserve">Jednostka </w:t>
      </w:r>
      <w:r w:rsidR="00A22AD6">
        <w:rPr>
          <w:rFonts w:ascii="Times New Roman" w:hAnsi="Times New Roman" w:cs="Times New Roman"/>
          <w:sz w:val="24"/>
          <w:szCs w:val="24"/>
        </w:rPr>
        <w:t>organizacyjna składająca wniosek będzie</w:t>
      </w:r>
      <w:r w:rsidR="005C1DDE" w:rsidRPr="00417F2A">
        <w:rPr>
          <w:rFonts w:ascii="Times New Roman" w:hAnsi="Times New Roman" w:cs="Times New Roman"/>
          <w:sz w:val="24"/>
          <w:szCs w:val="24"/>
        </w:rPr>
        <w:t xml:space="preserve"> odpowiedzialna za koordynację, realizację oraz rozliczenie finansowe i merytoryczne projektu.</w:t>
      </w:r>
    </w:p>
    <w:p w:rsidR="00CC5E3B" w:rsidRDefault="00CC5E3B" w:rsidP="005C1DDE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</w:p>
    <w:p w:rsidR="00330B2E" w:rsidRPr="00B6640D" w:rsidRDefault="00330B2E" w:rsidP="000E5CD7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……………………………</w:t>
      </w:r>
    </w:p>
    <w:p w:rsidR="000E5CD7" w:rsidRDefault="000E5CD7" w:rsidP="000E5CD7">
      <w:pPr>
        <w:spacing w:after="0"/>
        <w:jc w:val="right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Data, podpis i pieczątka</w:t>
      </w:r>
    </w:p>
    <w:p w:rsidR="00330B2E" w:rsidRPr="006A4364" w:rsidRDefault="00A22AD6" w:rsidP="000E5CD7">
      <w:pPr>
        <w:spacing w:after="0"/>
        <w:jc w:val="right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dziekana/kierownika</w:t>
      </w:r>
      <w:r w:rsidR="00330B2E" w:rsidRPr="006A4364">
        <w:rPr>
          <w:rFonts w:ascii="Times New Roman" w:hAnsi="Times New Roman" w:cs="Times New Roman"/>
          <w:i/>
          <w:sz w:val="24"/>
          <w:szCs w:val="24"/>
        </w:rPr>
        <w:t xml:space="preserve"> jednostki organizacyjnej UW</w:t>
      </w:r>
    </w:p>
    <w:p w:rsidR="008650E5" w:rsidRDefault="008650E5" w:rsidP="008650E5">
      <w:pPr>
        <w:spacing w:after="0"/>
        <w:jc w:val="both"/>
        <w:rPr>
          <w:rFonts w:ascii="Times New Roman" w:hAnsi="Times New Roman" w:cs="Times New Roman"/>
        </w:rPr>
      </w:pPr>
    </w:p>
    <w:p w:rsidR="00DA2739" w:rsidRPr="008650E5" w:rsidRDefault="00DA2739" w:rsidP="008650E5">
      <w:pPr>
        <w:spacing w:after="0"/>
        <w:ind w:hanging="142"/>
        <w:jc w:val="both"/>
        <w:rPr>
          <w:rFonts w:ascii="Times New Roman" w:hAnsi="Times New Roman" w:cs="Times New Roman"/>
        </w:rPr>
      </w:pPr>
      <w:r w:rsidRPr="008650E5">
        <w:rPr>
          <w:rFonts w:ascii="Times New Roman" w:hAnsi="Times New Roman" w:cs="Times New Roman"/>
          <w:b/>
          <w:sz w:val="20"/>
          <w:szCs w:val="20"/>
        </w:rPr>
        <w:t>Informacja o przetwarzaniu danych osobowych</w:t>
      </w:r>
    </w:p>
    <w:p w:rsidR="00DA2739" w:rsidRPr="008650E5" w:rsidRDefault="00DA2739" w:rsidP="00DA2739">
      <w:pPr>
        <w:pStyle w:val="Akapitzlist"/>
        <w:ind w:left="-142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Zgodnie z art. 13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. Pani/Pana dane osobowe przetwarzane są na podstawie art. 6 ust. 1 lit. c), tzn. że dane osobowe są niezbędne do wypełnienia obowiązku prawnego.</w:t>
      </w:r>
    </w:p>
    <w:p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Administratorem Pana/Pani danych osobowych jest Uniwersytet Warszawski z siedzibą przy ul. Krakowskie Przedmieście 26/28, 00-927 Warszawa.</w:t>
      </w:r>
    </w:p>
    <w:p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Administrator wyznaczył Inspektora Ochrony Danych nadzorującego prawidłowość przetwarzania danych osobowych, adres e-mail: </w:t>
      </w:r>
      <w:hyperlink r:id="rId8" w:history="1">
        <w:r w:rsidRPr="008650E5">
          <w:rPr>
            <w:rStyle w:val="Hipercze"/>
            <w:rFonts w:ascii="Times New Roman" w:eastAsia="Times New Roman" w:hAnsi="Times New Roman" w:cs="Times New Roman"/>
            <w:sz w:val="20"/>
            <w:szCs w:val="20"/>
          </w:rPr>
          <w:t>iod@adm.uw.edu.pl</w:t>
        </w:r>
      </w:hyperlink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DA2739" w:rsidRPr="008650E5" w:rsidRDefault="000A4BB8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Pani/Pana dane osobowe  bę</w:t>
      </w:r>
      <w:r w:rsidR="001E17BD" w:rsidRPr="008650E5">
        <w:rPr>
          <w:rFonts w:ascii="Times New Roman" w:eastAsia="Times New Roman" w:hAnsi="Times New Roman" w:cs="Times New Roman"/>
          <w:sz w:val="20"/>
          <w:szCs w:val="20"/>
        </w:rPr>
        <w:t>dą</w:t>
      </w:r>
      <w:r w:rsidR="00DA2739" w:rsidRPr="008650E5">
        <w:rPr>
          <w:rFonts w:ascii="Times New Roman" w:eastAsia="Times New Roman" w:hAnsi="Times New Roman" w:cs="Times New Roman"/>
          <w:sz w:val="20"/>
          <w:szCs w:val="20"/>
        </w:rPr>
        <w:t xml:space="preserve"> przetwarzane w celu przeprowadzenia kwalifikacji projektów i zatwierdzenia do zgłoszenia w konkursie w ramach Programu </w:t>
      </w:r>
      <w:r w:rsidR="007C5EB5">
        <w:rPr>
          <w:rFonts w:ascii="Times New Roman" w:eastAsia="Times New Roman" w:hAnsi="Times New Roman" w:cs="Times New Roman"/>
          <w:sz w:val="20"/>
          <w:szCs w:val="20"/>
        </w:rPr>
        <w:t>Promocja języka polskiego</w:t>
      </w:r>
      <w:r w:rsidR="00DA2739" w:rsidRPr="008650E5">
        <w:rPr>
          <w:rFonts w:ascii="Times New Roman" w:eastAsia="Times New Roman" w:hAnsi="Times New Roman" w:cs="Times New Roman"/>
          <w:sz w:val="20"/>
          <w:szCs w:val="20"/>
        </w:rPr>
        <w:t xml:space="preserve">, finansowanego przez NAWA. </w:t>
      </w:r>
    </w:p>
    <w:p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Pana/Pani dane osobowe będą przetwarzane przez okres kwalifikacji oraz późniejszej realizacji projektu, a następnie zostaną zarchiwizowane. </w:t>
      </w:r>
    </w:p>
    <w:p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Przysługuje Panu/Pani prawo dostępu do danych i ich sprostowania, prawo do ograniczenia przetwarzania, </w:t>
      </w:r>
      <w:r w:rsidRPr="008650E5">
        <w:rPr>
          <w:rFonts w:ascii="Times New Roman" w:eastAsia="Times New Roman" w:hAnsi="Times New Roman" w:cs="Times New Roman"/>
          <w:sz w:val="20"/>
          <w:szCs w:val="20"/>
        </w:rPr>
        <w:br/>
        <w:t xml:space="preserve">a także prawo do sprzeciwu. </w:t>
      </w:r>
    </w:p>
    <w:p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Podanie danych jest obowiązkowe, w przypadku ich niepodania nie ma możliwości wzięcia udziału w konkursie.</w:t>
      </w:r>
    </w:p>
    <w:p w:rsidR="00DA2739" w:rsidRDefault="00DA2739" w:rsidP="006A4364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Gdy uzna Pan/Pani, iż przetwarzanie Pana/Pani danych osobowych narusza przepisy ogólnego rozporządzenia o ochronie danych, ma Pan/Pani prawo wnieść skargę do Prezesa Urzędu Ochrony Danych Osobowych. </w:t>
      </w:r>
    </w:p>
    <w:p w:rsidR="008650E5" w:rsidRPr="008650E5" w:rsidRDefault="008650E5" w:rsidP="008650E5">
      <w:pPr>
        <w:pStyle w:val="Akapitzlist"/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DA2739" w:rsidRPr="008650E5" w:rsidRDefault="00DA2739" w:rsidP="00DA2739">
      <w:pPr>
        <w:spacing w:after="0" w:line="240" w:lineRule="auto"/>
        <w:ind w:left="-426" w:right="-425"/>
        <w:rPr>
          <w:rFonts w:ascii="Times New Roman" w:hAnsi="Times New Roman" w:cs="Times New Roman"/>
        </w:rPr>
      </w:pPr>
      <w:r w:rsidRPr="008650E5">
        <w:rPr>
          <w:rFonts w:ascii="Times New Roman" w:hAnsi="Times New Roman" w:cs="Times New Roman"/>
        </w:rPr>
        <w:t>…………………………………………………</w:t>
      </w:r>
    </w:p>
    <w:p w:rsidR="00376AAC" w:rsidRPr="008650E5" w:rsidRDefault="00DA2739" w:rsidP="006A4364">
      <w:pPr>
        <w:spacing w:after="0" w:line="240" w:lineRule="auto"/>
        <w:ind w:left="-426" w:right="5386"/>
        <w:jc w:val="center"/>
        <w:rPr>
          <w:rFonts w:ascii="Times New Roman" w:hAnsi="Times New Roman" w:cs="Times New Roman"/>
          <w:sz w:val="20"/>
          <w:szCs w:val="20"/>
        </w:rPr>
      </w:pPr>
      <w:r w:rsidRPr="008650E5">
        <w:rPr>
          <w:rFonts w:ascii="Times New Roman" w:hAnsi="Times New Roman" w:cs="Times New Roman"/>
          <w:sz w:val="20"/>
          <w:szCs w:val="20"/>
        </w:rPr>
        <w:t>(data i podpis</w:t>
      </w:r>
      <w:bookmarkStart w:id="0" w:name="_GoBack"/>
      <w:bookmarkEnd w:id="0"/>
      <w:r w:rsidRPr="008650E5">
        <w:rPr>
          <w:rFonts w:ascii="Times New Roman" w:hAnsi="Times New Roman" w:cs="Times New Roman"/>
          <w:sz w:val="20"/>
          <w:szCs w:val="20"/>
        </w:rPr>
        <w:t xml:space="preserve"> Wnioskodawcy)</w:t>
      </w:r>
    </w:p>
    <w:sectPr w:rsidR="00376AAC" w:rsidRPr="008650E5" w:rsidSect="00CC5E3B">
      <w:headerReference w:type="default" r:id="rId9"/>
      <w:pgSz w:w="11906" w:h="16838"/>
      <w:pgMar w:top="1418" w:right="1418" w:bottom="709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8308A" w:rsidRDefault="00E8308A" w:rsidP="00563444">
      <w:pPr>
        <w:spacing w:after="0" w:line="240" w:lineRule="auto"/>
      </w:pPr>
      <w:r>
        <w:separator/>
      </w:r>
    </w:p>
  </w:endnote>
  <w:endnote w:type="continuationSeparator" w:id="0">
    <w:p w:rsidR="00E8308A" w:rsidRDefault="00E8308A" w:rsidP="005634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8308A" w:rsidRDefault="00E8308A" w:rsidP="00563444">
      <w:pPr>
        <w:spacing w:after="0" w:line="240" w:lineRule="auto"/>
      </w:pPr>
      <w:r>
        <w:separator/>
      </w:r>
    </w:p>
  </w:footnote>
  <w:footnote w:type="continuationSeparator" w:id="0">
    <w:p w:rsidR="00E8308A" w:rsidRDefault="00E8308A" w:rsidP="005634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63444" w:rsidRDefault="00563444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7A67D3FE" wp14:editId="7C3CA052">
          <wp:simplePos x="0" y="0"/>
          <wp:positionH relativeFrom="margin">
            <wp:align>right</wp:align>
          </wp:positionH>
          <wp:positionV relativeFrom="paragraph">
            <wp:posOffset>-49530</wp:posOffset>
          </wp:positionV>
          <wp:extent cx="2667000" cy="332740"/>
          <wp:effectExtent l="0" t="0" r="0" b="0"/>
          <wp:wrapTight wrapText="bothSides">
            <wp:wrapPolygon edited="0">
              <wp:start x="0" y="0"/>
              <wp:lineTo x="0" y="19786"/>
              <wp:lineTo x="10800" y="19786"/>
              <wp:lineTo x="21446" y="17313"/>
              <wp:lineTo x="21446" y="1237"/>
              <wp:lineTo x="9566" y="0"/>
              <wp:lineTo x="0" y="0"/>
            </wp:wrapPolygon>
          </wp:wrapTight>
          <wp:docPr id="5" name="Obraz 5" descr="Strona głów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rona główn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7000" cy="332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9E6481"/>
    <w:multiLevelType w:val="hybridMultilevel"/>
    <w:tmpl w:val="E124DE2C"/>
    <w:lvl w:ilvl="0" w:tplc="9036DF2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7E18C7"/>
    <w:multiLevelType w:val="hybridMultilevel"/>
    <w:tmpl w:val="C0D89C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E51681"/>
    <w:multiLevelType w:val="multilevel"/>
    <w:tmpl w:val="2916BC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2D226E5"/>
    <w:multiLevelType w:val="hybridMultilevel"/>
    <w:tmpl w:val="C43E359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sjQ3MjUzNjOwNDVX0lEKTi0uzszPAykwNKoFAI/7pmItAAAA"/>
  </w:docVars>
  <w:rsids>
    <w:rsidRoot w:val="004E5E29"/>
    <w:rsid w:val="000018A7"/>
    <w:rsid w:val="00030203"/>
    <w:rsid w:val="000313C0"/>
    <w:rsid w:val="00044698"/>
    <w:rsid w:val="000A4BB8"/>
    <w:rsid w:val="000E5CD7"/>
    <w:rsid w:val="001166BB"/>
    <w:rsid w:val="00177049"/>
    <w:rsid w:val="0018293B"/>
    <w:rsid w:val="00192AAF"/>
    <w:rsid w:val="001A5A6C"/>
    <w:rsid w:val="001E17BD"/>
    <w:rsid w:val="00250CB1"/>
    <w:rsid w:val="00260B3F"/>
    <w:rsid w:val="00291686"/>
    <w:rsid w:val="002A250D"/>
    <w:rsid w:val="002B1CB3"/>
    <w:rsid w:val="00330B2E"/>
    <w:rsid w:val="00376AAC"/>
    <w:rsid w:val="003E65B2"/>
    <w:rsid w:val="00405462"/>
    <w:rsid w:val="00407FCC"/>
    <w:rsid w:val="00417F2A"/>
    <w:rsid w:val="004241AC"/>
    <w:rsid w:val="0043299E"/>
    <w:rsid w:val="004B7425"/>
    <w:rsid w:val="004D3555"/>
    <w:rsid w:val="004E5E29"/>
    <w:rsid w:val="00515B82"/>
    <w:rsid w:val="00550FEE"/>
    <w:rsid w:val="0055221E"/>
    <w:rsid w:val="00555D5C"/>
    <w:rsid w:val="00563444"/>
    <w:rsid w:val="0057177D"/>
    <w:rsid w:val="00584149"/>
    <w:rsid w:val="005A10FA"/>
    <w:rsid w:val="005C1DDE"/>
    <w:rsid w:val="005C1F75"/>
    <w:rsid w:val="005F7845"/>
    <w:rsid w:val="006169D0"/>
    <w:rsid w:val="006A4364"/>
    <w:rsid w:val="006E71DA"/>
    <w:rsid w:val="006E75C3"/>
    <w:rsid w:val="007035F5"/>
    <w:rsid w:val="00760B62"/>
    <w:rsid w:val="007C1FFF"/>
    <w:rsid w:val="007C5EB5"/>
    <w:rsid w:val="008650E5"/>
    <w:rsid w:val="00881DD4"/>
    <w:rsid w:val="008E77EB"/>
    <w:rsid w:val="00950E09"/>
    <w:rsid w:val="00971017"/>
    <w:rsid w:val="0097332D"/>
    <w:rsid w:val="009A770C"/>
    <w:rsid w:val="00A22AD6"/>
    <w:rsid w:val="00A37489"/>
    <w:rsid w:val="00A93AAB"/>
    <w:rsid w:val="00AD67DD"/>
    <w:rsid w:val="00B1764A"/>
    <w:rsid w:val="00B875AF"/>
    <w:rsid w:val="00B94BD9"/>
    <w:rsid w:val="00BD24DD"/>
    <w:rsid w:val="00C360F7"/>
    <w:rsid w:val="00C7252E"/>
    <w:rsid w:val="00C77B8E"/>
    <w:rsid w:val="00CC5E3B"/>
    <w:rsid w:val="00D07A3B"/>
    <w:rsid w:val="00D6079C"/>
    <w:rsid w:val="00D93C1D"/>
    <w:rsid w:val="00DA2739"/>
    <w:rsid w:val="00DA6142"/>
    <w:rsid w:val="00DB6FB8"/>
    <w:rsid w:val="00DD01AD"/>
    <w:rsid w:val="00E34DDA"/>
    <w:rsid w:val="00E65456"/>
    <w:rsid w:val="00E669C3"/>
    <w:rsid w:val="00E8308A"/>
    <w:rsid w:val="00EC7FB3"/>
    <w:rsid w:val="00F43D9C"/>
    <w:rsid w:val="00FA2283"/>
    <w:rsid w:val="00FD11F1"/>
    <w:rsid w:val="00FD6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3397CA"/>
  <w15:chartTrackingRefBased/>
  <w15:docId w15:val="{0684DE46-2FD0-4251-A6D4-6C5F4D832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30B2E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30B2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DA2739"/>
    <w:rPr>
      <w:color w:val="0563C1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5634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63444"/>
  </w:style>
  <w:style w:type="paragraph" w:styleId="Stopka">
    <w:name w:val="footer"/>
    <w:basedOn w:val="Normalny"/>
    <w:link w:val="StopkaZnak"/>
    <w:uiPriority w:val="99"/>
    <w:unhideWhenUsed/>
    <w:rsid w:val="005634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3444"/>
  </w:style>
  <w:style w:type="paragraph" w:styleId="Tekstdymka">
    <w:name w:val="Balloon Text"/>
    <w:basedOn w:val="Normalny"/>
    <w:link w:val="TekstdymkaZnak"/>
    <w:uiPriority w:val="99"/>
    <w:semiHidden/>
    <w:unhideWhenUsed/>
    <w:rsid w:val="00FA22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A228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adm.uw.edu.p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473</Words>
  <Characters>2839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Kozdra</dc:creator>
  <cp:keywords/>
  <dc:description/>
  <cp:lastModifiedBy>Swietłana Dachno</cp:lastModifiedBy>
  <cp:revision>4</cp:revision>
  <cp:lastPrinted>2026-05-13T10:25:00Z</cp:lastPrinted>
  <dcterms:created xsi:type="dcterms:W3CDTF">2026-05-13T09:31:00Z</dcterms:created>
  <dcterms:modified xsi:type="dcterms:W3CDTF">2026-05-13T10:25:00Z</dcterms:modified>
</cp:coreProperties>
</file>